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623c2552d6a0e3efcdf2c014178527a5ca3e7"/>
      <w:r>
        <w:rPr>
          <w:b/>
        </w:rPr>
        <w:t xml:space="preserve">ПРОТОКОЛ ПРО РЕЗУЛЬТАТИ ЗЕМЕЛЬНИХ ТОРГІВ № LRE001-UA-20220218-930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авл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водного фонду площею 14,4871га, кадастровий номер: 0721185600:04:000:0297, що розташована за адресою: Волинська область, Володимир-Волинський район, на території Павлівської сільської ради (за межами населеного пункту с.Риковичі), категорія земель – землі водного фонду, цільове призначення – для рибогосподарських потреб, вид використання – для рибогосподарських потреб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водного фонду площею 14,4871га, кадастровий номер: 0721185600:04:000:0297, що розташована за адресою: Волинська область, Володимир-Волинський район, на території Павлівської сільської ради (за межами населеного пункту с.Риковичі), категорія земель – землі водного фонду, цільове призначення – для рибогосподарських потреб, вид використання – для рибогосподарських потреб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274,7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082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1.03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авлівс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33:44Z</dcterms:created>
  <dcterms:modified xsi:type="dcterms:W3CDTF">2024-05-05T18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